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7AC20E" w14:textId="77777777" w:rsidR="00D61F67" w:rsidRPr="00E91845" w:rsidRDefault="00D61F67" w:rsidP="00D61F67">
      <w:pPr>
        <w:pStyle w:val="Heading1"/>
        <w:jc w:val="center"/>
        <w:rPr>
          <w:szCs w:val="40"/>
          <w:lang w:val="bg-BG"/>
        </w:rPr>
      </w:pPr>
      <w:r w:rsidRPr="00E91845">
        <w:rPr>
          <w:noProof/>
          <w:szCs w:val="40"/>
        </w:rPr>
        <w:t>Exercise</w:t>
      </w:r>
      <w:r w:rsidRPr="00E91845">
        <w:rPr>
          <w:szCs w:val="40"/>
        </w:rPr>
        <w:t>: Generics</w:t>
      </w:r>
    </w:p>
    <w:p w14:paraId="4B04AF5D" w14:textId="7681D63D" w:rsidR="0084286C" w:rsidRPr="00903914" w:rsidRDefault="0084286C" w:rsidP="00903914">
      <w:pPr>
        <w:pStyle w:val="ListParagraph"/>
        <w:numPr>
          <w:ilvl w:val="0"/>
          <w:numId w:val="50"/>
        </w:numPr>
        <w:spacing w:line="360" w:lineRule="auto"/>
        <w:rPr>
          <w:lang w:val="bg-BG"/>
        </w:rPr>
      </w:pPr>
      <w:bookmarkStart w:id="0" w:name="_Hlk81548734"/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4C2A1117" w14:textId="75FDBCCA" w:rsidR="00903914" w:rsidRPr="00903914" w:rsidRDefault="00903914" w:rsidP="00903914">
      <w:pPr>
        <w:pStyle w:val="ListParagraph"/>
        <w:numPr>
          <w:ilvl w:val="0"/>
          <w:numId w:val="50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lastRenderedPageBreak/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396D0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9025BD" w14:textId="77777777" w:rsidR="00B16093" w:rsidRDefault="00B16093" w:rsidP="008068A2">
      <w:pPr>
        <w:spacing w:after="0" w:line="240" w:lineRule="auto"/>
      </w:pPr>
      <w:r>
        <w:separator/>
      </w:r>
    </w:p>
  </w:endnote>
  <w:endnote w:type="continuationSeparator" w:id="0">
    <w:p w14:paraId="3A3EE3B3" w14:textId="77777777" w:rsidR="00B16093" w:rsidRDefault="00B160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177CC0" w14:textId="77777777" w:rsidR="00B16093" w:rsidRDefault="00B16093" w:rsidP="008068A2">
      <w:pPr>
        <w:spacing w:after="0" w:line="240" w:lineRule="auto"/>
      </w:pPr>
      <w:r>
        <w:separator/>
      </w:r>
    </w:p>
  </w:footnote>
  <w:footnote w:type="continuationSeparator" w:id="0">
    <w:p w14:paraId="2E18D3BE" w14:textId="77777777" w:rsidR="00B16093" w:rsidRDefault="00B160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2CD7D47"/>
    <w:multiLevelType w:val="hybridMultilevel"/>
    <w:tmpl w:val="A00A29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50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2"/>
  </w:num>
  <w:num w:numId="17" w16cid:durableId="672489935">
    <w:abstractNumId w:val="31"/>
  </w:num>
  <w:num w:numId="18" w16cid:durableId="204417954">
    <w:abstractNumId w:val="49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8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4"/>
  </w:num>
  <w:num w:numId="34" w16cid:durableId="59981494">
    <w:abstractNumId w:val="29"/>
  </w:num>
  <w:num w:numId="35" w16cid:durableId="1112818839">
    <w:abstractNumId w:val="47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6"/>
  </w:num>
  <w:num w:numId="45" w16cid:durableId="1373725331">
    <w:abstractNumId w:val="43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  <w:num w:numId="50" w16cid:durableId="2087218859">
    <w:abstractNumId w:val="45"/>
  </w:num>
  <w:num w:numId="51" w16cid:durableId="497693979">
    <w:abstractNumId w:val="4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C5F90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A4B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441"/>
    <w:rsid w:val="002A2D2D"/>
    <w:rsid w:val="002A6488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D06"/>
    <w:rsid w:val="003A1601"/>
    <w:rsid w:val="003A33F9"/>
    <w:rsid w:val="003A5602"/>
    <w:rsid w:val="003A7A19"/>
    <w:rsid w:val="003B0278"/>
    <w:rsid w:val="003B1846"/>
    <w:rsid w:val="003B6A53"/>
    <w:rsid w:val="003C158A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1616B"/>
    <w:rsid w:val="004311CA"/>
    <w:rsid w:val="00440FCD"/>
    <w:rsid w:val="0047331A"/>
    <w:rsid w:val="0047640B"/>
    <w:rsid w:val="0047644B"/>
    <w:rsid w:val="004766B2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23C1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D5BF8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7CBC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025C"/>
    <w:rsid w:val="00785258"/>
    <w:rsid w:val="00791F02"/>
    <w:rsid w:val="007925C3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4D37"/>
    <w:rsid w:val="0086604E"/>
    <w:rsid w:val="00870791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008E"/>
    <w:rsid w:val="008E6CF3"/>
    <w:rsid w:val="008E76D7"/>
    <w:rsid w:val="008F202C"/>
    <w:rsid w:val="008F5800"/>
    <w:rsid w:val="008F5B43"/>
    <w:rsid w:val="008F5FDB"/>
    <w:rsid w:val="00902E68"/>
    <w:rsid w:val="0090391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E0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63"/>
    <w:rsid w:val="00B148DD"/>
    <w:rsid w:val="00B1609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88D"/>
    <w:rsid w:val="00C0490B"/>
    <w:rsid w:val="00C07904"/>
    <w:rsid w:val="00C121AF"/>
    <w:rsid w:val="00C14C80"/>
    <w:rsid w:val="00C207D9"/>
    <w:rsid w:val="00C27853"/>
    <w:rsid w:val="00C30708"/>
    <w:rsid w:val="00C355A5"/>
    <w:rsid w:val="00C43B64"/>
    <w:rsid w:val="00C53F37"/>
    <w:rsid w:val="00C5499A"/>
    <w:rsid w:val="00C62A0F"/>
    <w:rsid w:val="00C800E2"/>
    <w:rsid w:val="00C81917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1845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generics-exercise/147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895</Words>
  <Characters>510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5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2</cp:revision>
  <cp:lastPrinted>2023-04-24T07:21:00Z</cp:lastPrinted>
  <dcterms:created xsi:type="dcterms:W3CDTF">2019-11-12T12:29:00Z</dcterms:created>
  <dcterms:modified xsi:type="dcterms:W3CDTF">2025-04-23T06:36:00Z</dcterms:modified>
  <cp:category>c#;advanced;computer programming;programming</cp:category>
</cp:coreProperties>
</file>